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a1de31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26ad7a0-8f8a-4618-b66c-9dbcc7d7d86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19:54Z</dcterms:created>
  <dcterms:modified xsi:type="dcterms:W3CDTF">2023-06-10T15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